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Xed31813c6ff761fda55e5a6bac0a82595e199d1"/>
    <w:p>
      <w:pPr>
        <w:pStyle w:val="Heading1"/>
      </w:pPr>
      <w:r>
        <w:t xml:space="preserve">Personal Statement for a Career as a Petroleum Engineer in South Africa Johannesburg</w:t>
      </w:r>
    </w:p>
    <w:p>
      <w:pPr>
        <w:pStyle w:val="FirstParagraph"/>
      </w:pPr>
      <w:r>
        <w:t xml:space="preserve">As a dedicated and forward-thinking Petroleum Engineer with a deep-rooted commitment to the energy landscape of South Africa, I am excited to present this Personal Statement outlining my professional journey, technical expertise, and unwavering dedication to contributing meaningfully within Johannesburg’s dynamic oil and gas sector. My career vision aligns precisely with the strategic needs of South Africa’s energy industry, particularly as it navigates the dual challenges of sustaining current hydrocarbon production while embracing sustainable transition pathways. Johannesburg, as the economic hub of South Africa and a critical nerve center for energy planning, represents the ideal environment where my skills can directly support national development goals.</w:t>
      </w:r>
    </w:p>
    <w:p>
      <w:pPr>
        <w:pStyle w:val="BodyText"/>
      </w:pPr>
      <w:r>
        <w:t xml:space="preserve">My academic foundation includes a Bachelor of Engineering (Honours) in Petroleum Engineering from the University of Pretoria, one of South Africa’s premier institutions for engineering education. During my studies, I immersed myself in reservoir characterization, drilling engineering, and production optimization—courses specifically designed to address the unique geological complexities found across Southern African basins like the Karoo and Orange River regions. This technical grounding was further strengthened through a research internship at the Council for Scientific and Industrial Research (CSIR) in Pretoria, where I developed computational models to assess unconventional reservoir potential using seismic data analysis. These experiences solidified my understanding that effective Petroleum Engineering in South Africa Johannesburg must blend cutting-edge technology with pragmatic solutions tailored to local geology and infrastructure constraints.</w:t>
      </w:r>
    </w:p>
    <w:p>
      <w:pPr>
        <w:pStyle w:val="BodyText"/>
      </w:pPr>
      <w:r>
        <w:t xml:space="preserve">Professionally, I have honed my expertise through roles at leading energy firms operating within South Africa’s petroleum sector. As a Reservoir Engineer at Shell South Africa’s operations team based in Sandton (Johannesburg), I contributed to the optimization of mature field production through advanced reservoir simulation and decline curve analysis. My work directly supported a 12% increase in recovery efficiency for one of our onshore fields, demonstrating my ability to translate technical data into actionable strategies that enhance operational performance. Additionally, I participated in cross-functional projects addressing South Africa’s energy security challenges, including feasibility studies for CO</w:t>
      </w:r>
      <w:r>
        <w:rPr>
          <w:vertAlign w:val="subscript"/>
        </w:rPr>
        <w:t xml:space="preserve">2</w:t>
      </w:r>
      <w:r>
        <w:t xml:space="preserve"> </w:t>
      </w:r>
      <w:r>
        <w:t xml:space="preserve">sequestration initiatives aligned with the Department of Mineral Resources and Energy’s (DMRE) just transition framework. These experiences underscored the importance of collaborative problem-solving—a skill I continuously refine while engaging with stakeholders across Johannesburg’s diverse energy ecosystem.</w:t>
      </w:r>
    </w:p>
    <w:p>
      <w:pPr>
        <w:pStyle w:val="BodyText"/>
      </w:pPr>
      <w:r>
        <w:t xml:space="preserve">What distinguishes my approach as a Petroleum Engineer in South Africa Johannesburg is my proactive engagement with local industry priorities. I am deeply aware that South Africa’s petroleum sector faces unique pressures: balancing short-term energy needs with long-term decarbonization commitments, addressing skills gaps through initiatives like the National Skills Development Strategy, and ensuring that resource development benefits communities across provinces. I have actively participated in events hosted by the Society of Petroleum Engineers (SPE) Johannesburg Chapter, where I presented on "Innovative Water Management Practices for Sustainable Hydrocarbon Extraction" at their 2023 regional conference. This engagement has not only expanded my professional network but also reinforced my belief that as a Petroleum Engineer, I must champion practices that prioritize environmental stewardship and socio-economic inclusion—values central to South Africa’s national development agenda.</w:t>
      </w:r>
    </w:p>
    <w:p>
      <w:pPr>
        <w:pStyle w:val="BodyText"/>
      </w:pPr>
      <w:r>
        <w:t xml:space="preserve">My technical proficiency spans industry-standard software including Petrel, Eclipse, and Schlumberger’s Workbench, enabling me to deliver precise reservoir modeling and production forecasting. However, I equally value soft skills critical for success in Johannesburg’s fast-paced corporate environment: adaptive communication when liaising with multidisciplinary teams (geologists, geophysicists, environmental specialists), project management acumen demonstrated through my oversight of a $500K well integrity assessment project during my tenure at PetroSA, and cultural intelligence developed through collaboration with diverse stakeholders across Gauteng. I understand that in South Africa Johannesburg—where energy decisions impact millions—I must communicate complex engineering concepts clearly to non-technical audiences, whether presenting to senior management or community representatives in townships adjacent to operational sites.</w:t>
      </w:r>
    </w:p>
    <w:p>
      <w:pPr>
        <w:pStyle w:val="BodyText"/>
      </w:pPr>
      <w:r>
        <w:t xml:space="preserve">Looking ahead, I am eager to contribute my expertise within a forward-looking organization based in Johannesburg. My goal is not merely to execute engineering tasks but to drive innovation that addresses South Africa’s specific energy challenges: enhancing the efficiency of existing infrastructure while exploring opportunities for integrated energy solutions that bridge fossil fuels and renewables. For instance, I am keenly interested in how enhanced oil recovery (EOR) techniques can be adapted for South African reservoirs under water scarcity constraints, a critical issue highlighted in the National Energy Policy Review. I envision myself working alongside institutions like the Petroleum Engineering Research Centre at Wits University or partnering with state-owned enterprises such as Sasol to develop locally relevant technical frameworks that position South Africa as a leader in responsible energy development.</w:t>
      </w:r>
    </w:p>
    <w:p>
      <w:pPr>
        <w:pStyle w:val="BodyText"/>
      </w:pPr>
      <w:r>
        <w:t xml:space="preserve">Johannesburg’s strategic centrality—home to the headquarters of major oil and gas companies, energy regulators, and international investment firms—makes it the ideal platform for impactful work. I am committed to establishing my career here, leveraging my skills to support South Africa’s journey toward energy security without compromising environmental integrity. As a Petroleum Engineer in this vibrant city, I will ensure that every project I lead or contribute to advances not only technical outcomes but also aligns with national aspirations for inclusive growth and sustainability.</w:t>
      </w:r>
    </w:p>
    <w:p>
      <w:pPr>
        <w:pStyle w:val="BodyText"/>
      </w:pPr>
      <w:r>
        <w:t xml:space="preserve">My passion for petroleum engineering is deeply personal, forged through witnessing South Africa’s energy challenges firsthand during my upbringing in the Free State Province—a region heavily dependent on stable fuel supplies. This perspective fuels my drive to apply engineering excellence where it matters most: in communities across South Africa Johannesburg, where reliable energy underpins economic progress and social well-being. I am ready to bring my technical rigor, collaborative spirit, and unwavering commitment to ethical practice to the forefront of South Africa’s energy future.</w:t>
      </w:r>
    </w:p>
    <w:p>
      <w:pPr>
        <w:pStyle w:val="BodyText"/>
      </w:pPr>
      <w:r>
        <w:t xml:space="preserve">Thank you for considering this Personal Statement. I am eager to discuss how my vision as a Petroleum Engineer aligns with your organization’s mission and contributes positively to the evolving energy landscape of South Africa Johannesburg.</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South Africa Johannesburg</dc:title>
  <dc:creator/>
  <dc:language>en</dc:language>
  <cp:keywords/>
  <dcterms:created xsi:type="dcterms:W3CDTF">2026-07-23T14:44:42Z</dcterms:created>
  <dcterms:modified xsi:type="dcterms:W3CDTF">2026-07-23T14:44:42Z</dcterms:modified>
</cp:coreProperties>
</file>

<file path=docProps/custom.xml><?xml version="1.0" encoding="utf-8"?>
<Properties xmlns="http://schemas.openxmlformats.org/officeDocument/2006/custom-properties" xmlns:vt="http://schemas.openxmlformats.org/officeDocument/2006/docPropsVTypes"/>
</file>